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5-tiny-house-cost"/>
    <w:p>
      <w:pPr>
        <w:pStyle w:val="Heading2"/>
      </w:pPr>
      <w:r>
        <w:t xml:space="preserve">Unit 8 Lesson 5: Tiny House: Cost</w:t>
      </w:r>
    </w:p>
    <w:bookmarkEnd w:id="20"/>
    <w:bookmarkStart w:id="25" w:name="X543c73c43e53189b16dd7f0ce80b1af94b67341"/>
    <w:p>
      <w:pPr>
        <w:pStyle w:val="Heading3"/>
      </w:pPr>
      <w:r>
        <w:t xml:space="preserve">WU Estimation Exploration: Cost of a Room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cost of all the labeled items in the bus?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498.41776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whats-the-cost"/>
    <w:p>
      <w:pPr>
        <w:pStyle w:val="Heading3"/>
      </w:pPr>
      <w:r>
        <w:t xml:space="preserve">1 What’s the Cost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room from your tiny house to finish. Use the cost sheet to calculate the cost of finishing the room in your tiny house. Your budget is</w:t>
      </w:r>
      <w:r>
        <w:t xml:space="preserve"> </w:t>
      </w:r>
      <w:r>
        <w:t xml:space="preserve">$</w:t>
      </w:r>
      <w:r>
        <w:t xml:space="preserve">1,000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ing:</w:t>
            </w:r>
            <w:r>
              <w:br/>
            </w:r>
            <w:r>
              <w:t xml:space="preserve"> tile</w:t>
            </w:r>
            <w:r>
              <w:br/>
            </w:r>
            <w:r>
              <w:t xml:space="preserve"> wood</w:t>
            </w:r>
            <w:r>
              <w:br/>
            </w:r>
            <w:r>
              <w:t xml:space="preserve"> carpe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$</w:t>
            </w:r>
            <w:r>
              <w:t xml:space="preserve">5 for each square foot</w:t>
            </w:r>
            <w:r>
              <w:br/>
            </w:r>
            <w:r>
              <w:t xml:space="preserve">$</w:t>
            </w:r>
            <w:r>
              <w:t xml:space="preserve">4 for each square foot</w:t>
            </w:r>
            <w:r>
              <w:br/>
            </w:r>
            <w:r>
              <w:t xml:space="preserve">$</w:t>
            </w:r>
            <w:r>
              <w:t xml:space="preserve">2 for each square f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 for each gallon (up to 400 square fe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hroom plumb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i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hroom sink and fauc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plumb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sink and fauc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in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0 for each f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l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 for each f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hes, cups, forks, spoon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s vary. Research or estimate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hwa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ble st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ni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s vary. Research or estimate c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ct washer/dryer comb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89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39Z</dcterms:created>
  <dcterms:modified xsi:type="dcterms:W3CDTF">2022-12-14T12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wTaYBsKXtsSTAFQWb3b1RikI3ZO3LQQx6XJqTuWVvZrAJ85d4Kmhteook4I2fe9IUxa8FpW6QtCLyzZT5lVqw==</vt:lpwstr>
  </property>
</Properties>
</file>